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0A816B29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C84237" w:rsidRPr="00C84237">
        <w:rPr>
          <w:rFonts w:ascii="Garamond" w:hAnsi="Garamond" w:cs="Arial"/>
        </w:rPr>
        <w:t>nakup, dobava in instalacija opreme za preizkušanje mehanskih lastnosti lesa in lesnih kompozitov</w:t>
      </w:r>
      <w:r w:rsidR="0047079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44729254" w14:textId="77777777" w:rsidR="001345B2" w:rsidRPr="00E04A89" w:rsidRDefault="001345B2" w:rsidP="001345B2">
      <w:pPr>
        <w:tabs>
          <w:tab w:val="left" w:pos="7472"/>
        </w:tabs>
        <w:spacing w:before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bookmarkStart w:id="4" w:name="_GoBack"/>
      <w:bookmarkEnd w:id="4"/>
      <w:r w:rsidRPr="00E04A89">
        <w:rPr>
          <w:rFonts w:ascii="Garamond" w:hAnsi="Garamond" w:cs="Arial"/>
        </w:rPr>
        <w:t>Izjavljamo:</w:t>
      </w:r>
    </w:p>
    <w:p w14:paraId="127DE0A8" w14:textId="2DD72330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6B3B5C97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največ </w:t>
      </w:r>
      <w:r w:rsidR="00F73E3B" w:rsidRPr="003B3337">
        <w:rPr>
          <w:rFonts w:ascii="Garamond" w:hAnsi="Garamond" w:cs="Arial"/>
        </w:rPr>
        <w:t>9</w:t>
      </w:r>
      <w:r w:rsidR="00BD7704" w:rsidRPr="003B3337">
        <w:rPr>
          <w:rFonts w:ascii="Garamond" w:hAnsi="Garamond" w:cs="Arial"/>
        </w:rPr>
        <w:t>0</w:t>
      </w:r>
      <w:r w:rsidR="00F9621D" w:rsidRPr="003B3337">
        <w:rPr>
          <w:rFonts w:ascii="Garamond" w:hAnsi="Garamond" w:cs="Arial"/>
        </w:rPr>
        <w:t xml:space="preserve"> </w:t>
      </w:r>
      <w:r w:rsidR="00BD7704" w:rsidRPr="003B3337">
        <w:rPr>
          <w:rFonts w:ascii="Garamond" w:hAnsi="Garamond" w:cs="Arial"/>
        </w:rPr>
        <w:t>dni</w:t>
      </w:r>
      <w:r w:rsidR="00BD7704"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od obojestranskega podpisa pogodbe za to javno naročilo. </w:t>
      </w:r>
    </w:p>
    <w:p w14:paraId="0733B4FA" w14:textId="4EA2ADDF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Izjavljamo, da ima vsa ponujena oprema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(najmanj </w:t>
      </w:r>
      <w:r w:rsidR="00BD7704" w:rsidRPr="00E04A89">
        <w:rPr>
          <w:rFonts w:ascii="Garamond" w:hAnsi="Garamond" w:cs="Arial"/>
        </w:rPr>
        <w:t>12</w:t>
      </w:r>
      <w:r w:rsidRPr="00E04A89">
        <w:rPr>
          <w:rFonts w:ascii="Garamond" w:hAnsi="Garamond" w:cs="Arial"/>
        </w:rPr>
        <w:t xml:space="preserve"> mesecev) s strani proizvajalca. V tem obdobju so brezplačni vsi potrebni posegi servisnega specialista v sistem in vsi deli sistema, ki bi jih bilo potrebno zamenjati z novimi.</w:t>
      </w:r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lastRenderedPageBreak/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C84237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Pr="00E04A89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349415D4" w14:textId="77777777" w:rsidR="00726502" w:rsidRPr="00E04A89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Ua1AJbYNX4sAAAA"/>
  </w:docVars>
  <w:rsids>
    <w:rsidRoot w:val="00984CD8"/>
    <w:rsid w:val="00015737"/>
    <w:rsid w:val="00021A60"/>
    <w:rsid w:val="00024C44"/>
    <w:rsid w:val="00050892"/>
    <w:rsid w:val="000707EF"/>
    <w:rsid w:val="000A4792"/>
    <w:rsid w:val="000B22C4"/>
    <w:rsid w:val="000C4FCB"/>
    <w:rsid w:val="000E3A6A"/>
    <w:rsid w:val="000F708A"/>
    <w:rsid w:val="000F7305"/>
    <w:rsid w:val="001345B2"/>
    <w:rsid w:val="00151362"/>
    <w:rsid w:val="0016409D"/>
    <w:rsid w:val="002426EB"/>
    <w:rsid w:val="002A2BB8"/>
    <w:rsid w:val="002D7632"/>
    <w:rsid w:val="002F4001"/>
    <w:rsid w:val="00363B01"/>
    <w:rsid w:val="003A57E0"/>
    <w:rsid w:val="003B3337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E7C75"/>
    <w:rsid w:val="008476EA"/>
    <w:rsid w:val="00855190"/>
    <w:rsid w:val="008555F8"/>
    <w:rsid w:val="0088216D"/>
    <w:rsid w:val="008947AA"/>
    <w:rsid w:val="008B06DB"/>
    <w:rsid w:val="008D6F0B"/>
    <w:rsid w:val="008E3B3B"/>
    <w:rsid w:val="00923D5B"/>
    <w:rsid w:val="009778AF"/>
    <w:rsid w:val="00984CD8"/>
    <w:rsid w:val="009B492A"/>
    <w:rsid w:val="009C1FE1"/>
    <w:rsid w:val="009D607B"/>
    <w:rsid w:val="009E5B34"/>
    <w:rsid w:val="00A373FC"/>
    <w:rsid w:val="00A729E3"/>
    <w:rsid w:val="00AF60F6"/>
    <w:rsid w:val="00B542C6"/>
    <w:rsid w:val="00BB33CF"/>
    <w:rsid w:val="00BB4C7D"/>
    <w:rsid w:val="00BD2B1C"/>
    <w:rsid w:val="00BD7704"/>
    <w:rsid w:val="00BE7F7B"/>
    <w:rsid w:val="00C018FF"/>
    <w:rsid w:val="00C72114"/>
    <w:rsid w:val="00C76D49"/>
    <w:rsid w:val="00C84237"/>
    <w:rsid w:val="00CA34E6"/>
    <w:rsid w:val="00CC4882"/>
    <w:rsid w:val="00CD1282"/>
    <w:rsid w:val="00CF09C7"/>
    <w:rsid w:val="00D01F4B"/>
    <w:rsid w:val="00D25E31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F26483"/>
    <w:rsid w:val="00F51E81"/>
    <w:rsid w:val="00F6311C"/>
    <w:rsid w:val="00F71693"/>
    <w:rsid w:val="00F73E3B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F0D0188-50EE-4745-BBA5-56BD13EC2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Jelnikar, Mojca</cp:lastModifiedBy>
  <cp:revision>3</cp:revision>
  <cp:lastPrinted>2018-10-26T12:17:00Z</cp:lastPrinted>
  <dcterms:created xsi:type="dcterms:W3CDTF">2021-03-24T11:10:00Z</dcterms:created>
  <dcterms:modified xsi:type="dcterms:W3CDTF">2021-04-16T12:27:00Z</dcterms:modified>
</cp:coreProperties>
</file>